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israel-jerusalem"/>
    <w:p>
      <w:pPr>
        <w:pStyle w:val="Heading2"/>
      </w:pPr>
      <w:r>
        <w:t xml:space="preserve">Software Engineer | Israel Jerusale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[X years] of experience in developing scalable web applications, optimizing backend systems, and fostering agile development practices. Based in Israel Jerusalem, I specialize in leveraging cutting-edge technologies to solve complex problems while aligning with the dynamic demands of the tech industry. My work emphasizes collaboration, code quality, and user-centric design. As a Software Engineer rooted in Israel Jerusalem, I am committed to contributing to projects that drive technological advancement and support the growth of local startups and enterpris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6a371a3859727b4afe5359aa018195082b6b5f2"/>
    <w:p>
      <w:pPr>
        <w:pStyle w:val="Heading4"/>
      </w:pPr>
      <w:r>
        <w:t xml:space="preserve">Senior Software Engineer | [Company Name], Jerusalem, Israel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full-stack web applications using React, Node.js, and Python to enhance user engagement and operational efficiency.</w:t>
      </w:r>
    </w:p>
    <w:p>
      <w:pPr>
        <w:numPr>
          <w:ilvl w:val="0"/>
          <w:numId w:val="1001"/>
        </w:numPr>
        <w:pStyle w:val="Compact"/>
      </w:pPr>
      <w:r>
        <w:t xml:space="preserve">Optimized backend systems by implementing cloud-based solutions on AWS, reducing server costs by 30% while improving scalabi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Jerusalem to deliver agile sprints, ensuring timely project delivery and alignment with business goals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best practices for code readability, testing (Jest, Selenium), and DevOps workflows (Docker, Kubernetes).</w:t>
      </w:r>
    </w:p>
    <w:bookmarkEnd w:id="22"/>
    <w:bookmarkStart w:id="23" w:name="X0b381ca86135cc0c2cbf6d8212540269776bc3c"/>
    <w:p>
      <w:pPr>
        <w:pStyle w:val="Heading4"/>
      </w:pPr>
      <w:r>
        <w:t xml:space="preserve">Software Engineer | [Company Name], Jerusalem, Israel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Developed and maintained RESTful APIs for a SaaS platform, improving system performance by 25% through database optimization techniques.</w:t>
      </w:r>
    </w:p>
    <w:p>
      <w:pPr>
        <w:numPr>
          <w:ilvl w:val="0"/>
          <w:numId w:val="1002"/>
        </w:numPr>
        <w:pStyle w:val="Compact"/>
      </w:pPr>
      <w:r>
        <w:t xml:space="preserve">Integrated third-party tools (e.g., Stripe, Firebase) to enhance features in applications used by over 10,000 users in Israel and beyond.</w:t>
      </w:r>
    </w:p>
    <w:p>
      <w:pPr>
        <w:numPr>
          <w:ilvl w:val="0"/>
          <w:numId w:val="1002"/>
        </w:numPr>
        <w:pStyle w:val="Compact"/>
      </w:pPr>
      <w:r>
        <w:t xml:space="preserve">Participated in code reviews and automated testing frameworks to ensure high-quality deliverables for clients across Jerusalem’s tech ecosystem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aligned with the innovation culture of Israel’s startup scene, fostering community-driven solutions.</w:t>
      </w:r>
    </w:p>
    <w:bookmarkEnd w:id="23"/>
    <w:bookmarkStart w:id="24" w:name="X68c7b2debc99e5ff4a2d07e17449a1f47486824"/>
    <w:p>
      <w:pPr>
        <w:pStyle w:val="Heading4"/>
      </w:pPr>
      <w:r>
        <w:t xml:space="preserve">Junior Software Engineer | [Company Name], Jerusalem, Israel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application using Flutter, which was recognized as a top innovation in Jerusalem’s tech events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to automate deployment processes, reducing manual errors by 40%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and designers to translate user requirements into functional software solutions for local businesses in Israel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274022675c2d33beb436146fd52f29ad2f57068"/>
    <w:p>
      <w:pPr>
        <w:pStyle w:val="Heading4"/>
      </w:pPr>
      <w:r>
        <w:t xml:space="preserve">BSc in Computer Science | [University Name], Jerusalem, Israel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software development, algorithms, and data structures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Real-Time Data Processing in Distributed Systems," presented at the Jerusalem Tech Symposium.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, Node.js, Django, Angular, Docker, Kuberne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Ops &amp; CI/CD:</w:t>
      </w:r>
      <w:r>
        <w:t xml:space="preserve"> </w:t>
      </w:r>
      <w:r>
        <w:t xml:space="preserve">GitLab CI, Jenkins, Terraform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smart-city-initiative-jerusalem-israel"/>
    <w:p>
      <w:pPr>
        <w:pStyle w:val="Heading4"/>
      </w:pPr>
      <w:r>
        <w:t xml:space="preserve">Smart City Initiative | Jerusalem, Israel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pStyle w:val="BodyText"/>
      </w:pPr>
      <w:r>
        <w:t xml:space="preserve">Developed a data analytics platform to monitor urban infrastructure using IoT sensors, supporting Jerusalem’s goal of becoming a smart city. The project involved real-time data processing and visualization with Grafana.</w:t>
      </w:r>
    </w:p>
    <w:bookmarkEnd w:id="29"/>
    <w:bookmarkStart w:id="30" w:name="open-source-contribution-project-name"/>
    <w:p>
      <w:pPr>
        <w:pStyle w:val="Heading4"/>
      </w:pPr>
      <w:r>
        <w:t xml:space="preserve">Open-Source Contribution | [Project Name]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pStyle w:val="BodyText"/>
      </w:pPr>
      <w:r>
        <w:t xml:space="preserve">Contributed to an open-source project focused on improving accessibility for visually impaired users, aligning with the inclusive tech culture of Israel Jerusalem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6"/>
        </w:numPr>
        <w:pStyle w:val="Compact"/>
      </w:pPr>
      <w:r>
        <w:t xml:space="preserve">Arabic – Basic understanding</w:t>
      </w:r>
    </w:p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[Issuing Organiza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 </w:t>
      </w:r>
      <w:r>
        <w:t xml:space="preserve">| [Issuing Organiza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[Issuing Organization], [Year]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srael Tech Association (ITC)</w:t>
      </w:r>
    </w:p>
    <w:p>
      <w:pPr>
        <w:numPr>
          <w:ilvl w:val="0"/>
          <w:numId w:val="1008"/>
        </w:numPr>
        <w:pStyle w:val="Compact"/>
      </w:pPr>
      <w:r>
        <w:t xml:space="preserve">Volunteer, Jerusalem Tech Hub – Mentoring startups in software development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Jerusalem, Israel (available for remote work globally)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Immediate start (or as per agreement)</w:t>
      </w:r>
    </w:p>
    <w:bookmarkEnd w:id="35"/>
    <w:p>
      <w:pPr>
        <w:pStyle w:val="BodyText"/>
      </w:pPr>
      <w:r>
        <w:t xml:space="preserve">This Curriculum Vitae reflects the expertise of a Software Engineer based in Israel Jerusalem, dedicated to innovation and excellence in software developmen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Israel Jerusalem</dc:title>
  <dc:creator/>
  <dc:language>en</dc:language>
  <cp:keywords/>
  <dcterms:created xsi:type="dcterms:W3CDTF">2026-04-20T07:42:53Z</dcterms:created>
  <dcterms:modified xsi:type="dcterms:W3CDTF">2026-04-20T0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